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7C5C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C5CA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B5D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>It has a style property defined in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8D6E7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All the HTML content we want inside the big box can be put in these div blocks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725CD7">
      <w:pPr>
        <w:spacing w:line="240" w:lineRule="auto"/>
        <w:rPr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 relative</w:t>
      </w:r>
      <w:r>
        <w:rPr>
          <w:color w:val="202124"/>
          <w:shd w:val="clear" w:color="auto" w:fill="FFFFFF"/>
        </w:rPr>
        <w:t> to its normal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. </w:t>
      </w: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</w:t>
      </w:r>
    </w:p>
    <w:p w:rsidR="00725CD7" w:rsidRDefault="00725CD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25C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 xml:space="preserve">opacity CSS </w:t>
      </w:r>
      <w:r>
        <w:rPr>
          <w:color w:val="202124"/>
          <w:shd w:val="clear" w:color="auto" w:fill="FFFFFF"/>
        </w:rPr>
        <w:t>property sets 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of an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:rsidR="00173A24" w:rsidRDefault="00331BB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t xml:space="preserve">JSX  </w:t>
      </w:r>
      <w:r>
        <w:rPr>
          <w:rFonts w:ascii="Muli" w:eastAsia="Muli" w:hAnsi="Muli" w:cs="Muli"/>
          <w:sz w:val="24"/>
          <w:szCs w:val="24"/>
        </w:rPr>
        <w:t>programming</w:t>
      </w:r>
      <w:proofErr w:type="gramEnd"/>
      <w:r>
        <w:rPr>
          <w:rFonts w:ascii="Muli" w:eastAsia="Muli" w:hAnsi="Muli" w:cs="Muli"/>
          <w:sz w:val="24"/>
          <w:szCs w:val="24"/>
        </w:rPr>
        <w:t xml:space="preserve"> language used in the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72B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'Snack' is an online editor which we using for </w:t>
      </w:r>
      <w:r>
        <w:rPr>
          <w:rFonts w:ascii="Muli" w:eastAsia="Muli" w:hAnsi="Muli" w:cs="Muli"/>
          <w:sz w:val="24"/>
          <w:szCs w:val="24"/>
        </w:rPr>
        <w:t>creating our app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B5DA3" w:rsidRDefault="009526BB" w:rsidP="00FB5D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</w:p>
    <w:p w:rsidR="00173A24" w:rsidRDefault="00FB5DA3" w:rsidP="00FB5D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First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have to install expo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go  i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my mobile .</w:t>
      </w:r>
    </w:p>
    <w:p w:rsidR="00FB5DA3" w:rsidRDefault="00FB5DA3" w:rsidP="00FB5D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n go to snack and tap my device in output side and scan QR code </w:t>
      </w:r>
    </w:p>
    <w:p w:rsidR="00FB5DA3" w:rsidRDefault="00FB5DA3" w:rsidP="00FB5D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d then my designed app is seen in my mobile.</w:t>
      </w:r>
    </w:p>
    <w:p w:rsidR="00FB5DA3" w:rsidRPr="00FB5DA3" w:rsidRDefault="00FB5DA3" w:rsidP="00FB5DA3">
      <w:pPr>
        <w:pStyle w:val="ListParagraph"/>
        <w:spacing w:line="240" w:lineRule="auto"/>
        <w:ind w:left="2880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331BB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t>render</w:t>
      </w:r>
      <w:proofErr w:type="gramEnd"/>
      <w:r>
        <w:t xml:space="preserve"> function simple displays whatever components are returned by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25CD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color w:val="202124"/>
          <w:shd w:val="clear" w:color="auto" w:fill="FFFFFF"/>
        </w:rPr>
        <w:t>whatever</w:t>
      </w:r>
      <w:proofErr w:type="gramEnd"/>
      <w:r>
        <w:rPr>
          <w:color w:val="202124"/>
          <w:shd w:val="clear" w:color="auto" w:fill="FFFFFF"/>
        </w:rPr>
        <w:t xml:space="preserve"> a function component </w:t>
      </w:r>
      <w:r>
        <w:rPr>
          <w:b/>
          <w:bCs/>
          <w:color w:val="202124"/>
          <w:shd w:val="clear" w:color="auto" w:fill="FFFFFF"/>
        </w:rPr>
        <w:t>returns</w:t>
      </w:r>
      <w:r>
        <w:rPr>
          <w:color w:val="202124"/>
          <w:shd w:val="clear" w:color="auto" w:fill="FFFFFF"/>
        </w:rPr>
        <w:t> is rendered as a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25CD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components are as following:</w:t>
      </w:r>
    </w:p>
    <w:p w:rsidR="00725CD7" w:rsidRDefault="0085510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Button</w:t>
      </w:r>
      <w:proofErr w:type="gramStart"/>
      <w:r>
        <w:rPr>
          <w:rFonts w:ascii="Muli" w:eastAsia="Muli" w:hAnsi="Muli" w:cs="Muli"/>
          <w:sz w:val="24"/>
          <w:szCs w:val="24"/>
        </w:rPr>
        <w:t>,text</w:t>
      </w:r>
      <w:proofErr w:type="spellEnd"/>
      <w:proofErr w:type="gramEnd"/>
    </w:p>
    <w:p w:rsidR="00855105" w:rsidRDefault="008551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d View.</w:t>
      </w:r>
    </w:p>
    <w:p w:rsidR="00855105" w:rsidRDefault="0085510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55105" w:rsidRDefault="0085510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F1093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3F71"/>
    <w:rsid w:val="00173A24"/>
    <w:rsid w:val="002973AF"/>
    <w:rsid w:val="00331BB6"/>
    <w:rsid w:val="006F4472"/>
    <w:rsid w:val="00725CD7"/>
    <w:rsid w:val="00796C6E"/>
    <w:rsid w:val="007C5CA9"/>
    <w:rsid w:val="00855105"/>
    <w:rsid w:val="008D6E70"/>
    <w:rsid w:val="009526BB"/>
    <w:rsid w:val="00D72B47"/>
    <w:rsid w:val="00F10930"/>
    <w:rsid w:val="00FB5D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930"/>
  </w:style>
  <w:style w:type="paragraph" w:styleId="Heading1">
    <w:name w:val="heading 1"/>
    <w:basedOn w:val="Normal"/>
    <w:next w:val="Normal"/>
    <w:uiPriority w:val="9"/>
    <w:qFormat/>
    <w:rsid w:val="00F1093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1093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1093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1093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1093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1093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1093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10930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B5DA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5-22T05:05:00Z</dcterms:created>
  <dcterms:modified xsi:type="dcterms:W3CDTF">2021-05-22T05:05:00Z</dcterms:modified>
</cp:coreProperties>
</file>